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67B38AA9" w:rsidR="00CC3F92" w:rsidRDefault="00EC291B" w:rsidP="00CC3F92">
            <w:r>
              <w:t>Admin Delete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F65D0" w14:textId="77777777" w:rsidR="0001457C" w:rsidRDefault="0001457C" w:rsidP="000612CB">
      <w:r>
        <w:separator/>
      </w:r>
    </w:p>
    <w:p w14:paraId="4C41B8B9" w14:textId="77777777" w:rsidR="0001457C" w:rsidRDefault="0001457C"/>
  </w:endnote>
  <w:endnote w:type="continuationSeparator" w:id="0">
    <w:p w14:paraId="2D76A15B" w14:textId="77777777" w:rsidR="0001457C" w:rsidRDefault="0001457C" w:rsidP="000612CB">
      <w:r>
        <w:continuationSeparator/>
      </w:r>
    </w:p>
    <w:p w14:paraId="3B18F9E6" w14:textId="77777777" w:rsidR="0001457C" w:rsidRDefault="000145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B5024" w14:textId="77777777" w:rsidR="0001457C" w:rsidRDefault="0001457C" w:rsidP="000612CB">
      <w:r>
        <w:separator/>
      </w:r>
    </w:p>
    <w:p w14:paraId="67BE738E" w14:textId="77777777" w:rsidR="0001457C" w:rsidRDefault="0001457C"/>
  </w:footnote>
  <w:footnote w:type="continuationSeparator" w:id="0">
    <w:p w14:paraId="675946EB" w14:textId="77777777" w:rsidR="0001457C" w:rsidRDefault="0001457C" w:rsidP="000612CB">
      <w:r>
        <w:continuationSeparator/>
      </w:r>
    </w:p>
    <w:p w14:paraId="67029157" w14:textId="77777777" w:rsidR="0001457C" w:rsidRDefault="000145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290</TotalTime>
  <Pages>30</Pages>
  <Words>5227</Words>
  <Characters>2979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74</cp:revision>
  <cp:lastPrinted>2012-05-30T05:01:00Z</cp:lastPrinted>
  <dcterms:created xsi:type="dcterms:W3CDTF">2019-01-07T09:22:00Z</dcterms:created>
  <dcterms:modified xsi:type="dcterms:W3CDTF">2023-09-13T12:4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